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00A357F4" w:rsidR="00B0378D" w:rsidRPr="002605EA" w:rsidRDefault="0095111F" w:rsidP="006345EA">
      <w:pPr>
        <w:pStyle w:val="NormalIndent"/>
        <w:ind w:firstLine="0"/>
        <w:jc w:val="center"/>
      </w:pPr>
      <w:bookmarkStart w:id="0" w:name="_Hlk219288209"/>
      <w:bookmarkStart w:id="1" w:name="_Hlk219288129"/>
      <w:r>
        <w:t>Varun Ramamohan</w:t>
      </w:r>
      <w:r w:rsidR="00B457C3" w:rsidRPr="002605EA">
        <w:rPr>
          <w:vertAlign w:val="superscript"/>
        </w:rPr>
        <w:t>1</w:t>
      </w:r>
      <w:r w:rsidR="00B0378D" w:rsidRPr="002605EA">
        <w:t xml:space="preserve">, </w:t>
      </w:r>
      <w:r w:rsidR="00B457C3" w:rsidRPr="002605EA">
        <w:t>Anatoli Djanatliev</w:t>
      </w:r>
      <w:r w:rsidR="00F35400" w:rsidRPr="002605EA">
        <w:rPr>
          <w:vertAlign w:val="superscript"/>
        </w:rPr>
        <w:t>2</w:t>
      </w:r>
      <w:r w:rsidR="00B0378D" w:rsidRPr="002605EA">
        <w:t xml:space="preserve">, </w:t>
      </w:r>
      <w:r>
        <w:t>Masoud Fakhimi</w:t>
      </w:r>
      <w:r w:rsidR="00F35400" w:rsidRPr="002605EA">
        <w:rPr>
          <w:vertAlign w:val="superscript"/>
        </w:rPr>
        <w:t>3</w:t>
      </w:r>
      <w:r w:rsidR="00F35400" w:rsidRPr="002605EA">
        <w:t xml:space="preserve">, </w:t>
      </w:r>
      <w:r>
        <w:t xml:space="preserve">Caroline </w:t>
      </w:r>
      <w:r w:rsidR="00B457C3" w:rsidRPr="002605EA">
        <w:t>K</w:t>
      </w:r>
      <w:r>
        <w:t>rejci</w:t>
      </w:r>
      <w:r w:rsidR="00A06900" w:rsidRPr="002605EA">
        <w:rPr>
          <w:vertAlign w:val="superscript"/>
        </w:rPr>
        <w:t>4</w:t>
      </w:r>
      <w:r w:rsidR="00B457C3" w:rsidRPr="002605EA">
        <w:t xml:space="preserve">, </w:t>
      </w:r>
      <w:r w:rsidR="00B0378D" w:rsidRPr="002605EA">
        <w:t xml:space="preserve">and </w:t>
      </w:r>
      <w:r>
        <w:t>Cristina Ruiz Martin</w:t>
      </w:r>
      <w:r w:rsidR="006345EA" w:rsidRPr="002605EA">
        <w:rPr>
          <w:vertAlign w:val="superscript"/>
        </w:rPr>
        <w:t>5</w:t>
      </w:r>
    </w:p>
    <w:p w14:paraId="200B6CA6" w14:textId="77777777" w:rsidR="00B0378D" w:rsidRPr="002605EA" w:rsidRDefault="00B0378D" w:rsidP="006345EA">
      <w:pPr>
        <w:pStyle w:val="NormalIndent"/>
        <w:ind w:firstLine="0"/>
        <w:jc w:val="center"/>
      </w:pPr>
    </w:p>
    <w:p w14:paraId="3BB24B26" w14:textId="618B129B" w:rsidR="00B0378D" w:rsidRPr="002605EA" w:rsidRDefault="00B457C3" w:rsidP="006345EA">
      <w:pPr>
        <w:pStyle w:val="NormalIndent"/>
        <w:ind w:firstLine="0"/>
        <w:jc w:val="center"/>
      </w:pPr>
      <w:r w:rsidRPr="002605EA">
        <w:rPr>
          <w:vertAlign w:val="superscript"/>
        </w:rPr>
        <w:t>1</w:t>
      </w:r>
      <w:r w:rsidR="00B0378D" w:rsidRPr="002605EA">
        <w:t>Dep</w:t>
      </w:r>
      <w:r w:rsidR="00361C62" w:rsidRPr="002605EA">
        <w:t>t.</w:t>
      </w:r>
      <w:r w:rsidR="00B0378D" w:rsidRPr="002605EA">
        <w:t xml:space="preserve"> of </w:t>
      </w:r>
      <w:r w:rsidR="0095111F">
        <w:t>Mechanical</w:t>
      </w:r>
      <w:r w:rsidR="00B0378D" w:rsidRPr="002605EA">
        <w:t xml:space="preserve"> Eng</w:t>
      </w:r>
      <w:r w:rsidR="009657FC" w:rsidRPr="002605EA">
        <w:t>.</w:t>
      </w:r>
      <w:r w:rsidR="00B0378D" w:rsidRPr="002605EA">
        <w:t xml:space="preserve">, </w:t>
      </w:r>
      <w:r w:rsidR="0095111F">
        <w:t>Indian Institute of Technology Delhi</w:t>
      </w:r>
      <w:r w:rsidR="00B0378D" w:rsidRPr="002605EA">
        <w:t xml:space="preserve">, </w:t>
      </w:r>
      <w:r w:rsidR="0095111F">
        <w:t>New Delhi</w:t>
      </w:r>
      <w:r w:rsidR="00B0378D" w:rsidRPr="002605EA">
        <w:t xml:space="preserve">, </w:t>
      </w:r>
      <w:r w:rsidR="0095111F">
        <w:t>INDIA</w:t>
      </w:r>
    </w:p>
    <w:p w14:paraId="245F6760" w14:textId="77777777" w:rsidR="002A6CE0" w:rsidRPr="001C0977" w:rsidRDefault="00F35400" w:rsidP="002A6CE0">
      <w:pPr>
        <w:pStyle w:val="NormalIndent"/>
        <w:ind w:firstLine="0"/>
        <w:jc w:val="center"/>
        <w:rPr>
          <w:highlight w:val="yellow"/>
        </w:rPr>
      </w:pPr>
      <w:r w:rsidRPr="002605EA">
        <w:rPr>
          <w:vertAlign w:val="superscript"/>
        </w:rPr>
        <w:t>2</w:t>
      </w:r>
      <w:r w:rsidR="00361C62" w:rsidRPr="002605EA">
        <w:t>Dep</w:t>
      </w:r>
      <w:r w:rsidR="006345EA" w:rsidRPr="002605EA">
        <w:t>t</w:t>
      </w:r>
      <w:r w:rsidR="00361C62" w:rsidRPr="002605EA">
        <w:t>.</w:t>
      </w:r>
      <w:r w:rsidR="006345EA" w:rsidRPr="002605EA">
        <w:t xml:space="preserve"> </w:t>
      </w:r>
      <w:r w:rsidR="006345EA" w:rsidRPr="002A6CE0">
        <w:t xml:space="preserve">of </w:t>
      </w:r>
      <w:r w:rsidR="00A06900" w:rsidRPr="002A6CE0">
        <w:t>Computer Science</w:t>
      </w:r>
      <w:r w:rsidR="006345EA" w:rsidRPr="002A6CE0">
        <w:t xml:space="preserve">, </w:t>
      </w:r>
      <w:r w:rsidR="002A6CE0" w:rsidRPr="002A6CE0">
        <w:t>University of Applied Sciences Ingolstadt, Ingolstadt, GERMANY</w:t>
      </w:r>
    </w:p>
    <w:p w14:paraId="48205796" w14:textId="4DE85B7A" w:rsidR="00F35400" w:rsidRPr="00450554" w:rsidRDefault="00F35400" w:rsidP="00F35400">
      <w:pPr>
        <w:pStyle w:val="NormalIndent"/>
        <w:ind w:firstLine="0"/>
        <w:jc w:val="center"/>
      </w:pPr>
      <w:r w:rsidRPr="002605EA">
        <w:rPr>
          <w:vertAlign w:val="superscript"/>
        </w:rPr>
        <w:t>3</w:t>
      </w:r>
      <w:r w:rsidRPr="002605EA">
        <w:t>University</w:t>
      </w:r>
      <w:r w:rsidRPr="00450554">
        <w:t xml:space="preserve"> of </w:t>
      </w:r>
      <w:r w:rsidR="0095111F">
        <w:t>Surrey</w:t>
      </w:r>
      <w:r w:rsidRPr="00450554">
        <w:t xml:space="preserve">, </w:t>
      </w:r>
      <w:r w:rsidR="005A0FC0">
        <w:t>Surrey</w:t>
      </w:r>
      <w:r w:rsidR="005A0FC0" w:rsidRPr="002605EA">
        <w:t xml:space="preserve"> Business School, </w:t>
      </w:r>
      <w:r w:rsidR="0095111F">
        <w:t>Guildford</w:t>
      </w:r>
      <w:r w:rsidRPr="00450554">
        <w:t>,</w:t>
      </w:r>
      <w:r w:rsidR="0095111F">
        <w:t xml:space="preserve"> Surrey,</w:t>
      </w:r>
      <w:r w:rsidRPr="00450554">
        <w:t xml:space="preserve"> UK</w:t>
      </w:r>
    </w:p>
    <w:p w14:paraId="6D864AD4" w14:textId="757C5523" w:rsidR="00A06900" w:rsidRPr="00450554" w:rsidRDefault="006D5C35" w:rsidP="00A06900">
      <w:pPr>
        <w:pStyle w:val="NormalIndent"/>
        <w:ind w:firstLine="0"/>
        <w:jc w:val="center"/>
      </w:pPr>
      <w:r w:rsidRPr="00450554">
        <w:rPr>
          <w:vertAlign w:val="superscript"/>
        </w:rPr>
        <w:t>4</w:t>
      </w:r>
      <w:r w:rsidR="0036133D" w:rsidRPr="00450554">
        <w:t>In</w:t>
      </w:r>
      <w:r w:rsidR="0095111F">
        <w:t>dustrial</w:t>
      </w:r>
      <w:r w:rsidR="00A06900" w:rsidRPr="00450554">
        <w:t>,</w:t>
      </w:r>
      <w:r w:rsidR="0095111F">
        <w:t xml:space="preserve"> Manufacturing and Systems Eng.,</w:t>
      </w:r>
      <w:r w:rsidR="00A06900" w:rsidRPr="00450554">
        <w:t xml:space="preserve"> University of </w:t>
      </w:r>
      <w:r w:rsidR="0095111F">
        <w:t>Texas at Arlington</w:t>
      </w:r>
      <w:r w:rsidR="00A06900" w:rsidRPr="00450554">
        <w:t xml:space="preserve">, </w:t>
      </w:r>
      <w:r w:rsidR="0095111F">
        <w:t>Arlington, TX, USA</w:t>
      </w:r>
    </w:p>
    <w:p w14:paraId="63ADA7EE" w14:textId="5D716E38" w:rsidR="006345EA" w:rsidRDefault="006345EA" w:rsidP="00BF5F30">
      <w:pPr>
        <w:pStyle w:val="NormalIndent"/>
        <w:ind w:firstLine="0"/>
        <w:jc w:val="center"/>
      </w:pPr>
      <w:r w:rsidRPr="00450554">
        <w:rPr>
          <w:vertAlign w:val="superscript"/>
        </w:rPr>
        <w:t>5</w:t>
      </w:r>
      <w:r w:rsidRPr="00450554">
        <w:t>Dep</w:t>
      </w:r>
      <w:r w:rsidR="00361C62" w:rsidRPr="00450554">
        <w:t>t</w:t>
      </w:r>
      <w:r w:rsidR="0095111F">
        <w:t>. of Systems and Computer</w:t>
      </w:r>
      <w:r w:rsidRPr="00450554">
        <w:t xml:space="preserve"> Eng</w:t>
      </w:r>
      <w:r w:rsidR="009657FC" w:rsidRPr="00450554">
        <w:t>.</w:t>
      </w:r>
      <w:r w:rsidRPr="00450554">
        <w:t xml:space="preserve">, </w:t>
      </w:r>
      <w:r w:rsidR="0095111F">
        <w:t>Carleton University</w:t>
      </w:r>
      <w:r w:rsidR="006D5C35" w:rsidRPr="00450554">
        <w:t xml:space="preserve">, </w:t>
      </w:r>
      <w:r w:rsidR="0095111F">
        <w:t>Ottawa, ON, CANADA</w:t>
      </w:r>
      <w:bookmarkEnd w:id="0"/>
    </w:p>
    <w:bookmarkEnd w:id="1"/>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26111C57" w:rsidR="003D6A17" w:rsidRPr="00726066" w:rsidRDefault="003D6A17" w:rsidP="003D6A17">
      <w:r w:rsidRPr="00726066">
        <w:t xml:space="preserve">This </w:t>
      </w:r>
      <w:r w:rsidR="00561186">
        <w:t xml:space="preserve">document provides </w:t>
      </w:r>
      <w:r w:rsidRPr="00726066">
        <w:t xml:space="preserve">instructions for producing a proceedings paper for the </w:t>
      </w:r>
      <w:bookmarkStart w:id="2" w:name="YearConference"/>
      <w:r w:rsidR="005D08D9" w:rsidRPr="00726066">
        <w:t>20</w:t>
      </w:r>
      <w:r w:rsidR="00837A74">
        <w:t>2</w:t>
      </w:r>
      <w:bookmarkEnd w:id="2"/>
      <w:r w:rsidR="00924B6E">
        <w:t>6</w:t>
      </w:r>
      <w:r w:rsidRPr="00726066">
        <w:t xml:space="preserve"> Winter Simulation Conference (WSC) with Microsoft Word</w:t>
      </w:r>
      <w:r w:rsidR="00561186">
        <w:t>. It</w:t>
      </w:r>
      <w:r w:rsidRPr="00726066">
        <w:t xml:space="preserve"> also serves as a sample file that you can edit to pr</w:t>
      </w:r>
      <w:r w:rsidR="00561186">
        <w:t xml:space="preserve">epare </w:t>
      </w:r>
      <w:r w:rsidRPr="00726066">
        <w:t xml:space="preserve">your submission, and a checklist to ensure that your submission meets the WSC </w:t>
      </w:r>
      <w:r w:rsidR="00810FFA">
        <w:t>202</w:t>
      </w:r>
      <w:r w:rsidR="00924B6E">
        <w:t>6</w:t>
      </w:r>
      <w:r w:rsidRPr="00726066">
        <w:t xml:space="preserve"> requirements. Please follow the guidelines </w:t>
      </w:r>
      <w:r w:rsidR="00561186">
        <w:t xml:space="preserve">provided in this document </w:t>
      </w:r>
      <w:r w:rsidRPr="00726066">
        <w:t xml:space="preserve">when preparing your paper. Failure to do so may </w:t>
      </w:r>
      <w:r w:rsidR="00561186">
        <w:t xml:space="preserve">lead to your </w:t>
      </w:r>
      <w:r w:rsidRPr="00726066">
        <w:t xml:space="preserve">paper being rejected, returned for appropriate revision, or edited without your </w:t>
      </w:r>
      <w:r w:rsidR="00561186">
        <w:t xml:space="preserve">prior </w:t>
      </w:r>
      <w:r w:rsidRPr="00726066">
        <w:t>knowledge.</w:t>
      </w:r>
    </w:p>
    <w:p w14:paraId="0242CBA4" w14:textId="77777777" w:rsidR="003D6A17" w:rsidRPr="00726066" w:rsidRDefault="003D6A17" w:rsidP="00730C42">
      <w:pPr>
        <w:pStyle w:val="Heading1"/>
      </w:pPr>
      <w:r w:rsidRPr="00726066">
        <w:t>INTRODUCTION</w:t>
      </w:r>
    </w:p>
    <w:p w14:paraId="578B0DD8" w14:textId="244A5171"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A4936">
        <w:t>6</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3" w:name="TemplateFile"/>
      <w:r w:rsidR="001A6151">
        <w:rPr>
          <w:b/>
          <w:szCs w:val="22"/>
        </w:rPr>
        <w:t>WSC26_</w:t>
      </w:r>
      <w:r w:rsidR="00005380">
        <w:rPr>
          <w:b/>
          <w:szCs w:val="22"/>
        </w:rPr>
        <w:t>InstructionsForAuthors</w:t>
      </w:r>
      <w:r w:rsidR="007973DD">
        <w:rPr>
          <w:b/>
          <w:szCs w:val="22"/>
        </w:rPr>
        <w:t>_</w:t>
      </w:r>
      <w:r w:rsidR="00005380">
        <w:rPr>
          <w:b/>
          <w:szCs w:val="22"/>
        </w:rPr>
        <w:t>PapersUsing</w:t>
      </w:r>
      <w:r w:rsidR="007973DD">
        <w:rPr>
          <w:b/>
          <w:szCs w:val="22"/>
        </w:rPr>
        <w:t>Word</w:t>
      </w:r>
      <w:r w:rsidRPr="00726066">
        <w:rPr>
          <w:b/>
          <w:szCs w:val="22"/>
        </w:rPr>
        <w:t>.do</w:t>
      </w:r>
      <w:r w:rsidR="00005380">
        <w:rPr>
          <w:b/>
          <w:szCs w:val="22"/>
        </w:rPr>
        <w:t>c</w:t>
      </w:r>
      <w:r w:rsidR="004B7B21" w:rsidRPr="00726066">
        <w:rPr>
          <w:b/>
          <w:szCs w:val="22"/>
        </w:rPr>
        <w:t>x</w:t>
      </w:r>
      <w:bookmarkEnd w:id="3"/>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2"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1F02483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w:t>
      </w:r>
      <w:proofErr w:type="gramStart"/>
      <w:r w:rsidR="003D6A17" w:rsidRPr="00726066">
        <w:t>paragraphs to</w:t>
      </w:r>
      <w:proofErr w:type="gramEnd"/>
      <w:r w:rsidR="003D6A17" w:rsidRPr="00726066">
        <w:t xml:space="preserve"> conform to the WSC </w:t>
      </w:r>
      <w:r w:rsidR="0003210A">
        <w:t>202</w:t>
      </w:r>
      <w:r w:rsidR="0061778E">
        <w:t>6</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xml:space="preserve">.” Avoid updating the styles that are provided; the proceedings editors have checked that the formatting provided by the styles </w:t>
      </w:r>
      <w:proofErr w:type="gramStart"/>
      <w:r w:rsidR="003D6A17" w:rsidRPr="00726066">
        <w:t>is that</w:t>
      </w:r>
      <w:proofErr w:type="gramEnd"/>
      <w:r w:rsidR="003D6A17" w:rsidRPr="00726066">
        <w:t xml:space="preserve">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Panel. The safest way to ensure conformance to formatting requirements is to apply only styles that are </w:t>
      </w:r>
      <w:r w:rsidRPr="00726066">
        <w:lastRenderedPageBreak/>
        <w:t>listed in Table 1</w:t>
      </w:r>
      <w:r w:rsidRPr="00404DBF">
        <w:t>.</w:t>
      </w:r>
      <w:r w:rsidR="008835F4" w:rsidRPr="00404DBF">
        <w:t xml:space="preserve"> </w:t>
      </w:r>
      <w:r w:rsidR="008835F4" w:rsidRPr="00404DBF">
        <w:rPr>
          <w:szCs w:val="22"/>
        </w:rPr>
        <w:t xml:space="preserve">The template file will not permanently change the setting of your Microsoft Word. Hence, the next time you run Microsoft Word and create a new document from its menu, the “Styles” group will </w:t>
      </w:r>
      <w:proofErr w:type="gramStart"/>
      <w:r w:rsidR="008835F4" w:rsidRPr="00404DBF">
        <w:rPr>
          <w:szCs w:val="22"/>
        </w:rPr>
        <w:t>revert back</w:t>
      </w:r>
      <w:proofErr w:type="gramEnd"/>
      <w:r w:rsidR="008835F4" w:rsidRPr="00404DBF">
        <w:rPr>
          <w:szCs w:val="22"/>
        </w:rPr>
        <w:t xml:space="preserve">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w:t>
      </w:r>
      <w:proofErr w:type="gramStart"/>
      <w:r w:rsidRPr="00726066">
        <w:rPr>
          <w:szCs w:val="22"/>
        </w:rPr>
        <w:t>settings, and</w:t>
      </w:r>
      <w:proofErr w:type="gramEnd"/>
      <w:r w:rsidRPr="00726066">
        <w:rPr>
          <w:szCs w:val="22"/>
        </w:rPr>
        <w:t xml:space="preserve">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0B8E5238"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3" w:history="1">
        <w:r w:rsidRPr="00726066">
          <w:t>the</w:t>
        </w:r>
      </w:hyperlink>
      <w:r w:rsidRPr="00726066">
        <w:rPr>
          <w:rStyle w:val="Hyperlink"/>
          <w:szCs w:val="22"/>
        </w:rPr>
        <w:t xml:space="preserve"> </w:t>
      </w:r>
      <w:hyperlink r:id="rId14"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lastRenderedPageBreak/>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proofErr w:type="spellStart"/>
            <w:r w:rsidRPr="00726066">
              <w:rPr>
                <w:i/>
              </w:rPr>
              <w:t>i</w:t>
            </w:r>
            <w:proofErr w:type="spellEnd"/>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proofErr w:type="spellStart"/>
            <w:r w:rsidRPr="00726066">
              <w:rPr>
                <w:i/>
              </w:rPr>
              <w:t>i</w:t>
            </w:r>
            <w:proofErr w:type="spellEnd"/>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4" w:name="_Margins"/>
      <w:bookmarkEnd w:id="4"/>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 xml:space="preserve">vides an additional </w:t>
      </w:r>
      <w:r w:rsidR="00043F4B" w:rsidRPr="00726066">
        <w:lastRenderedPageBreak/>
        <w:t>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 xml:space="preserve">Headings of sections, subsections, and subsubsections should be left-justified. One-line captions for figures or tables should be centered. A multiline caption for a figure or table should be fully justified. All other </w:t>
      </w:r>
      <w:proofErr w:type="gramStart"/>
      <w:r w:rsidRPr="00726066">
        <w:t>text</w:t>
      </w:r>
      <w:proofErr w:type="gramEnd"/>
      <w:r w:rsidRPr="00726066">
        <w:t xml:space="preserve">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 xml:space="preserve">The first paragraph after a heading should not be </w:t>
      </w:r>
      <w:proofErr w:type="gramStart"/>
      <w:r w:rsidRPr="00726066">
        <w:t>indented</w:t>
      </w:r>
      <w:proofErr w:type="gramEnd"/>
      <w:r w:rsidRPr="00726066">
        <w:t>;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proofErr w:type="gramStart"/>
      <w:r w:rsidRPr="007D7CBC">
        <w:rPr>
          <w:sz w:val="22"/>
          <w:szCs w:val="22"/>
        </w:rPr>
        <w:t>};</w:t>
      </w:r>
      <w:proofErr w:type="gramEnd"/>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proofErr w:type="gramStart"/>
      <w:r w:rsidRPr="007D7CBC">
        <w:rPr>
          <w:sz w:val="22"/>
          <w:szCs w:val="22"/>
        </w:rPr>
        <w:t>interArrival</w:t>
      </w:r>
      <w:proofErr w:type="spellEnd"/>
      <w:r w:rsidRPr="007D7CBC">
        <w:rPr>
          <w:sz w:val="22"/>
          <w:szCs w:val="22"/>
        </w:rPr>
        <w:t>;</w:t>
      </w:r>
      <w:proofErr w:type="gramEnd"/>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1AF7DCEA"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8E37B7">
        <w:t>6</w:t>
      </w:r>
      <w:r w:rsidRPr="00726066">
        <w:rPr>
          <w:i/>
        </w:rPr>
        <w:t xml:space="preserve"> Winter Simulation Conference </w:t>
      </w:r>
      <w:r w:rsidRPr="00726066">
        <w:t xml:space="preserve">…) is </w:t>
      </w:r>
      <w:r w:rsidR="00134D57" w:rsidRPr="00726066">
        <w:t>left-justified and set in the 11</w:t>
      </w:r>
      <w:r w:rsidRPr="00726066">
        <w:t>-point italic 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lastRenderedPageBreak/>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 xml:space="preserve">The </w:t>
      </w:r>
      <w:proofErr w:type="gramStart"/>
      <w:r w:rsidRPr="00726066">
        <w:t>author</w:t>
      </w:r>
      <w:proofErr w:type="gramEnd"/>
      <w:r w:rsidRPr="00726066">
        <w:t xml:space="preserve"> names are listed in the same order as they appear on the title page.</w:t>
      </w:r>
      <w:r w:rsidR="00630016" w:rsidRPr="00726066">
        <w:t xml:space="preserve"> </w:t>
      </w:r>
      <w:r w:rsidRPr="00726066">
        <w:t xml:space="preserve">This will be the same order when providing the </w:t>
      </w:r>
      <w:proofErr w:type="gramStart"/>
      <w:r w:rsidRPr="00726066">
        <w:t>author</w:t>
      </w:r>
      <w:proofErr w:type="gramEnd"/>
      <w:r w:rsidRPr="00726066">
        <w:t xml:space="preserve">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w:t>
      </w:r>
      <w:proofErr w:type="gramStart"/>
      <w:r w:rsidRPr="00726066">
        <w:t>authors’</w:t>
      </w:r>
      <w:proofErr w:type="gramEnd"/>
      <w:r w:rsidRPr="00726066">
        <w:t xml:space="preserve">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 xml:space="preserve">have </w:t>
      </w:r>
      <w:proofErr w:type="gramStart"/>
      <w:r>
        <w:t>initial letters</w:t>
      </w:r>
      <w:r w:rsidR="001B6820" w:rsidRPr="00BF5F30">
        <w:t xml:space="preserve"> capitalized</w:t>
      </w:r>
      <w:proofErr w:type="gramEnd"/>
      <w:r w:rsidR="001B6820" w:rsidRPr="00BF5F30">
        <w:t xml:space="preserve">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6pt" o:ole="">
            <v:imagedata r:id="rId15" o:title=""/>
          </v:shape>
          <o:OLEObject Type="Embed" ProgID="Equation.3" ShapeID="_x0000_i1025" DrawAspect="Content" ObjectID="_1832415871" r:id="rId16"/>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8pt;height:31.5pt" o:ole="">
            <v:imagedata r:id="rId17" o:title=""/>
          </v:shape>
          <o:OLEObject Type="Embed" ProgID="Equation.3" ShapeID="_x0000_i1026" DrawAspect="Content" ObjectID="_1832415872" r:id="rId18"/>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9"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w:t>
      </w:r>
      <w:proofErr w:type="gramStart"/>
      <w:r w:rsidRPr="00726066">
        <w:t>, right</w:t>
      </w:r>
      <w:proofErr w:type="gramEnd"/>
      <w:r w:rsidRPr="00726066">
        <w:t xml:space="preserve">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numerals. </w:t>
      </w:r>
      <w:r w:rsidR="00D1677C" w:rsidRPr="00726066">
        <w:rPr>
          <w:szCs w:val="22"/>
        </w:rPr>
        <w:t xml:space="preserve">All tables and figures should be explicitly referenced in the </w:t>
      </w:r>
      <w:proofErr w:type="gramStart"/>
      <w:r w:rsidR="00D1677C" w:rsidRPr="00726066">
        <w:rPr>
          <w:szCs w:val="22"/>
        </w:rPr>
        <w:t>text</w:t>
      </w:r>
      <w:proofErr w:type="gramEnd"/>
      <w:r w:rsidR="00D1677C" w:rsidRPr="00726066">
        <w:rPr>
          <w:szCs w:val="22"/>
        </w:rPr>
        <w:t xml:space="preserve">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The reference is always written in full (Figure 1</w:t>
      </w:r>
      <w:proofErr w:type="gramStart"/>
      <w:r w:rsidR="00946489" w:rsidRPr="00726066">
        <w:rPr>
          <w:szCs w:val="22"/>
        </w:rPr>
        <w:t>), and</w:t>
      </w:r>
      <w:proofErr w:type="gramEnd"/>
      <w:r w:rsidR="00946489" w:rsidRPr="00726066">
        <w:rPr>
          <w:szCs w:val="22"/>
        </w:rPr>
        <w:t xml:space="preserve"> never abbreviated as in </w:t>
      </w:r>
      <w:r w:rsidR="00946489" w:rsidRPr="00726066">
        <w:rPr>
          <w:szCs w:val="22"/>
        </w:rPr>
        <w:lastRenderedPageBreak/>
        <w:t xml:space="preserve">“(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w:t>
      </w:r>
      <w:proofErr w:type="gramStart"/>
      <w:r w:rsidR="000E4409" w:rsidRPr="00726066">
        <w:rPr>
          <w:szCs w:val="22"/>
        </w:rPr>
        <w:t>can next to</w:t>
      </w:r>
      <w:proofErr w:type="gramEnd"/>
      <w:r w:rsidR="000E4409" w:rsidRPr="00726066">
        <w:rPr>
          <w:szCs w:val="22"/>
        </w:rPr>
        <w:t xml:space="preserve"> </w:t>
      </w:r>
      <w:r w:rsidR="001D56CD" w:rsidRPr="00726066">
        <w:rPr>
          <w:szCs w:val="22"/>
        </w:rPr>
        <w:t xml:space="preserve">also choose to align </w:t>
      </w:r>
      <w:proofErr w:type="gramStart"/>
      <w:r w:rsidR="001D56CD" w:rsidRPr="00726066">
        <w:rPr>
          <w:szCs w:val="22"/>
        </w:rPr>
        <w:t xml:space="preserve">them </w:t>
      </w:r>
      <w:r w:rsidR="000E4409" w:rsidRPr="00726066">
        <w:rPr>
          <w:szCs w:val="22"/>
        </w:rPr>
        <w:t>each other</w:t>
      </w:r>
      <w:proofErr w:type="gramEnd"/>
      <w:r w:rsidR="000E4409" w:rsidRPr="00726066">
        <w:rPr>
          <w:szCs w:val="22"/>
        </w:rPr>
        <w:t xml:space="preserve">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proofErr w:type="gramStart"/>
      <w:r w:rsidRPr="00726066">
        <w:rPr>
          <w:szCs w:val="22"/>
          <w:u w:val="single"/>
        </w:rPr>
        <w:t>N</w:t>
      </w:r>
      <w:r w:rsidRPr="00726066">
        <w:rPr>
          <w:szCs w:val="22"/>
        </w:rPr>
        <w:t>one button</w:t>
      </w:r>
      <w:proofErr w:type="gramEnd"/>
      <w:r w:rsidRPr="00726066">
        <w:rPr>
          <w:szCs w:val="22"/>
        </w:rPr>
        <w:t xml:space="preserve">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w:t>
      </w:r>
      <w:proofErr w:type="gramStart"/>
      <w:r w:rsidR="00D1677C" w:rsidRPr="00726066">
        <w:rPr>
          <w:szCs w:val="22"/>
        </w:rPr>
        <w:t>6 pt.</w:t>
      </w:r>
      <w:proofErr w:type="gramEnd"/>
      <w:r w:rsidR="00D1677C" w:rsidRPr="00726066">
        <w:rPr>
          <w:szCs w:val="22"/>
        </w:rPr>
        <w:t xml:space="preserve">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7FD4344C" w14:textId="77777777" w:rsidR="003D6A17" w:rsidRPr="00726066" w:rsidRDefault="003D6A17" w:rsidP="003D6A1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 xml:space="preserve">Each figure should appear in the document after the paragraph in which the figure is first referenced. However, if the figure </w:t>
      </w:r>
      <w:proofErr w:type="gramStart"/>
      <w:r w:rsidRPr="00726066">
        <w:rPr>
          <w:szCs w:val="22"/>
        </w:rPr>
        <w:t>is getting</w:t>
      </w:r>
      <w:proofErr w:type="gramEnd"/>
      <w:r w:rsidRPr="00726066">
        <w:rPr>
          <w:szCs w:val="22"/>
        </w:rPr>
        <w:t xml:space="preserve">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w:t>
      </w:r>
      <w:proofErr w:type="gramStart"/>
      <w:r w:rsidRPr="00726066">
        <w:rPr>
          <w:szCs w:val="22"/>
        </w:rPr>
        <w:t>12 pt.</w:t>
      </w:r>
      <w:proofErr w:type="gramEnd"/>
      <w:r w:rsidRPr="00726066">
        <w:rPr>
          <w:szCs w:val="22"/>
        </w:rPr>
        <w:t xml:space="preserve">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0"/>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5"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5"/>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6"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6"/>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xml:space="preserve">, your original fonts </w:t>
      </w:r>
      <w:proofErr w:type="gramStart"/>
      <w:r w:rsidR="000E4409" w:rsidRPr="00726066">
        <w:rPr>
          <w:szCs w:val="22"/>
        </w:rPr>
        <w:t>have to</w:t>
      </w:r>
      <w:proofErr w:type="gramEnd"/>
      <w:r w:rsidR="000E4409" w:rsidRPr="00726066">
        <w:rPr>
          <w:szCs w:val="22"/>
        </w:rPr>
        <w:t xml:space="preserve">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w:t>
      </w:r>
      <w:proofErr w:type="gramStart"/>
      <w:r w:rsidRPr="00726066">
        <w:rPr>
          <w:szCs w:val="22"/>
        </w:rPr>
        <w:t>corollary</w:t>
      </w:r>
      <w:proofErr w:type="gramEnd"/>
      <w:r w:rsidRPr="00726066">
        <w:rPr>
          <w:szCs w:val="22"/>
        </w:rPr>
        <w:t xml:space="preserve">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w:t>
      </w:r>
      <w:proofErr w:type="gramStart"/>
      <w:r w:rsidRPr="00726066">
        <w:t>be considered to be</w:t>
      </w:r>
      <w:proofErr w:type="gramEnd"/>
      <w:r w:rsidRPr="00726066">
        <w:t xml:space="preserv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proofErr w:type="gramStart"/>
      <w:r w:rsidR="00197979" w:rsidRPr="00726066">
        <w:rPr>
          <w:szCs w:val="22"/>
        </w:rPr>
        <w:t xml:space="preserve">for </w:t>
      </w:r>
      <w:r w:rsidR="006E0BFB" w:rsidRPr="00726066">
        <w:rPr>
          <w:szCs w:val="22"/>
        </w:rPr>
        <w:t>providing</w:t>
      </w:r>
      <w:proofErr w:type="gramEnd"/>
      <w:r w:rsidR="006E0BFB" w:rsidRPr="00726066">
        <w:rPr>
          <w:szCs w:val="22"/>
        </w:rPr>
        <w:t xml:space="preserve">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2"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w:t>
      </w:r>
      <w:proofErr w:type="gramStart"/>
      <w:r w:rsidRPr="00726066">
        <w:rPr>
          <w:szCs w:val="22"/>
        </w:rPr>
        <w:t>a work</w:t>
      </w:r>
      <w:proofErr w:type="gramEnd"/>
      <w:r w:rsidRPr="00726066">
        <w:rPr>
          <w:szCs w:val="22"/>
        </w:rPr>
        <w:t xml:space="preserve">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xml:space="preserve">, not square brackets </w:t>
      </w:r>
      <w:proofErr w:type="gramStart"/>
      <w:r w:rsidRPr="00726066">
        <w:rPr>
          <w:szCs w:val="22"/>
        </w:rPr>
        <w:t>[ ]</w:t>
      </w:r>
      <w:proofErr w:type="gramEnd"/>
      <w:r w:rsidRPr="00726066">
        <w:rPr>
          <w:szCs w:val="22"/>
        </w:rPr>
        <w:t>.</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7"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7"/>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proofErr w:type="gramStart"/>
      <w:r w:rsidRPr="00726066">
        <w:rPr>
          <w:b/>
          <w:szCs w:val="22"/>
        </w:rPr>
        <w:t>REFERENCES</w:t>
      </w:r>
      <w:r w:rsidRPr="00726066">
        <w:rPr>
          <w:szCs w:val="22"/>
        </w:rPr>
        <w:t>, and</w:t>
      </w:r>
      <w:proofErr w:type="gramEnd"/>
      <w:r w:rsidRPr="00726066">
        <w:rPr>
          <w:szCs w:val="22"/>
        </w:rPr>
        <w:t xml:space="preserve">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w:t>
      </w:r>
      <w:proofErr w:type="spellStart"/>
      <w:r w:rsidR="00C72C8B" w:rsidRPr="00726066">
        <w:rPr>
          <w:szCs w:val="22"/>
        </w:rPr>
        <w:t>Mustafee</w:t>
      </w:r>
      <w:proofErr w:type="spellEnd"/>
      <w:r w:rsidR="00C72C8B" w:rsidRPr="00726066">
        <w:rPr>
          <w:szCs w:val="22"/>
        </w:rPr>
        <w:t xml:space="preserv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60237C05"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8E37B7">
        <w:t>6</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 xml:space="preserve">issue </w:t>
      </w:r>
      <w:proofErr w:type="gramStart"/>
      <w:r w:rsidRPr="00726066">
        <w:t>number):&lt;</w:t>
      </w:r>
      <w:proofErr w:type="gramEnd"/>
      <w:r w:rsidRPr="00726066">
        <w: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w:t>
      </w:r>
      <w:proofErr w:type="spellStart"/>
      <w:r w:rsidR="002438F3">
        <w:rPr>
          <w:szCs w:val="22"/>
        </w:rPr>
        <w:t>Mustafee</w:t>
      </w:r>
      <w:proofErr w:type="spellEnd"/>
      <w:r w:rsidR="002438F3">
        <w:rPr>
          <w:szCs w:val="22"/>
        </w:rPr>
        <w:t>.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 xml:space="preserve">For conferences that have been published as an (electronic) book publication (with editors, </w:t>
      </w:r>
      <w:proofErr w:type="gramStart"/>
      <w:r w:rsidRPr="00726066">
        <w:t>publisher</w:t>
      </w:r>
      <w:proofErr w:type="gramEnd"/>
      <w:r w:rsidRPr="00726066">
        <w:t>,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w:t>
      </w:r>
      <w:proofErr w:type="gramStart"/>
      <w:r w:rsidRPr="00BF5F30">
        <w:t>style is</w:t>
      </w:r>
      <w:proofErr w:type="gramEnd"/>
      <w:r w:rsidRPr="00BF5F30">
        <w:t>: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 xml:space="preserve">would be counted as book contributions which, as described previously, would require listing editor names </w:t>
      </w:r>
      <w:proofErr w:type="gramStart"/>
      <w:r w:rsidR="001C47A4" w:rsidRPr="00BF5F30">
        <w:rPr>
          <w:szCs w:val="22"/>
        </w:rPr>
        <w:t>and also</w:t>
      </w:r>
      <w:proofErr w:type="gramEnd"/>
      <w:r w:rsidR="001C47A4" w:rsidRPr="00BF5F30">
        <w:rPr>
          <w:szCs w:val="22"/>
        </w:rPr>
        <w:t xml:space="preserve">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3"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w:t>
      </w:r>
      <w:proofErr w:type="spellStart"/>
      <w:r>
        <w:rPr>
          <w:szCs w:val="22"/>
        </w:rPr>
        <w:t>Pasupathy</w:t>
      </w:r>
      <w:proofErr w:type="spellEnd"/>
      <w:r>
        <w:rPr>
          <w:szCs w:val="22"/>
        </w:rPr>
        <w:t xml:space="preserve">.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4"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 xml:space="preserve">References </w:t>
      </w:r>
      <w:proofErr w:type="gramStart"/>
      <w:r w:rsidRPr="00BF5F30">
        <w:t>with</w:t>
      </w:r>
      <w:proofErr w:type="gramEnd"/>
      <w:r w:rsidRPr="00BF5F30">
        <w:t xml:space="preserve">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pt;height:31.5pt" o:ole="">
            <v:imagedata r:id="rId27" o:title=""/>
          </v:shape>
          <o:OLEObject Type="Embed" ProgID="Equation.3" ShapeID="_x0000_i1027" DrawAspect="Content" ObjectID="_1832415873" r:id="rId28"/>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8"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0B0AEE" w14:paraId="4479DFF9" w14:textId="77777777" w:rsidTr="00430BAD">
        <w:tc>
          <w:tcPr>
            <w:tcW w:w="4217" w:type="dxa"/>
          </w:tcPr>
          <w:p w14:paraId="6F6950F1" w14:textId="06914C30" w:rsidR="006D5C35" w:rsidRPr="000B0AEE" w:rsidRDefault="00983C54" w:rsidP="006D5C35">
            <w:pPr>
              <w:rPr>
                <w:lang w:val="en-GB"/>
              </w:rPr>
            </w:pPr>
            <w:r>
              <w:rPr>
                <w:lang w:val="en-GB"/>
              </w:rPr>
              <w:t>Varun Ramamohan</w:t>
            </w:r>
            <w:r w:rsidR="006D5C35" w:rsidRPr="000B0AEE">
              <w:rPr>
                <w:lang w:val="en-GB"/>
              </w:rPr>
              <w:t xml:space="preserve"> </w:t>
            </w:r>
            <w:r w:rsidR="006D5C35" w:rsidRPr="00323235">
              <w:t>(</w:t>
            </w:r>
            <w:r w:rsidR="006D5C35" w:rsidRPr="00323235">
              <w:rPr>
                <w:i/>
              </w:rPr>
              <w:t>lead editor</w:t>
            </w:r>
            <w:r w:rsidR="006D5C35" w:rsidRPr="00323235">
              <w:t>)</w:t>
            </w:r>
          </w:p>
          <w:p w14:paraId="36533373" w14:textId="34DE0F32" w:rsidR="006D5C35" w:rsidRPr="000B0AEE" w:rsidRDefault="00983C54" w:rsidP="006D5C35">
            <w:pPr>
              <w:rPr>
                <w:lang w:val="en-GB"/>
              </w:rPr>
            </w:pPr>
            <w:r>
              <w:rPr>
                <w:lang w:val="en-GB"/>
              </w:rPr>
              <w:t>Indian Institute of Technology Delhi</w:t>
            </w:r>
          </w:p>
          <w:p w14:paraId="05E426C4" w14:textId="56A531DC" w:rsidR="00AD4065" w:rsidRPr="00323235" w:rsidRDefault="006D5C35" w:rsidP="006D5C35">
            <w:pPr>
              <w:rPr>
                <w:rStyle w:val="Hyperlink"/>
                <w:color w:val="auto"/>
                <w:szCs w:val="22"/>
                <w:lang w:val="de-DE"/>
              </w:rPr>
            </w:pPr>
            <w:r w:rsidRPr="000B0AEE">
              <w:rPr>
                <w:lang w:val="de-DE"/>
              </w:rPr>
              <w:t xml:space="preserve">E-Mail: </w:t>
            </w:r>
            <w:r w:rsidR="00983C54" w:rsidRPr="00983C54">
              <w:rPr>
                <w:rStyle w:val="Hyperlink"/>
                <w:lang w:val="en-GB"/>
              </w:rPr>
              <w:t>varunr@mech.iitd.ac.in</w:t>
            </w:r>
          </w:p>
          <w:p w14:paraId="1CAFECE5" w14:textId="77777777" w:rsidR="00AD4065" w:rsidRPr="00323235" w:rsidRDefault="00AD4065" w:rsidP="00DB2FC3">
            <w:pPr>
              <w:pStyle w:val="NormalIndent"/>
              <w:rPr>
                <w:lang w:val="de-DE"/>
              </w:rPr>
            </w:pPr>
          </w:p>
        </w:tc>
        <w:tc>
          <w:tcPr>
            <w:tcW w:w="4675" w:type="dxa"/>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r>
              <w:fldChar w:fldCharType="begin"/>
            </w:r>
            <w:r>
              <w:instrText>HYPERLINK "mailto:anatoli.djanatliev@thi.de"</w:instrText>
            </w:r>
            <w:r>
              <w:fldChar w:fldCharType="separate"/>
            </w:r>
            <w:r w:rsidRPr="000B0AEE">
              <w:rPr>
                <w:rStyle w:val="Hyperlink"/>
                <w:lang w:val="de-DE"/>
              </w:rPr>
              <w:t>anatoli.djanatliev@thi.de</w:t>
            </w:r>
            <w:r>
              <w:fldChar w:fldCharType="end"/>
            </w:r>
          </w:p>
        </w:tc>
      </w:tr>
      <w:tr w:rsidR="00AD4065" w:rsidRPr="000B0AEE" w14:paraId="12B78D28" w14:textId="77777777" w:rsidTr="00430BAD">
        <w:tc>
          <w:tcPr>
            <w:tcW w:w="4217" w:type="dxa"/>
          </w:tcPr>
          <w:p w14:paraId="0A176469" w14:textId="7767BA05" w:rsidR="000414E7" w:rsidRPr="00E20F13" w:rsidRDefault="00983C54" w:rsidP="000414E7">
            <w:pPr>
              <w:rPr>
                <w:lang w:val="en-GB"/>
              </w:rPr>
            </w:pPr>
            <w:r>
              <w:rPr>
                <w:lang w:val="en-GB"/>
              </w:rPr>
              <w:t>Masoud Fakhimi</w:t>
            </w:r>
          </w:p>
          <w:p w14:paraId="3E73B90E" w14:textId="1E6F3404" w:rsidR="000414E7" w:rsidRPr="00E20F13" w:rsidRDefault="000414E7" w:rsidP="000414E7">
            <w:pPr>
              <w:rPr>
                <w:lang w:val="en-GB"/>
              </w:rPr>
            </w:pPr>
            <w:r w:rsidRPr="00E20F13">
              <w:rPr>
                <w:lang w:val="en-GB"/>
              </w:rPr>
              <w:t xml:space="preserve">University of </w:t>
            </w:r>
            <w:r w:rsidR="00983C54">
              <w:rPr>
                <w:lang w:val="en-GB"/>
              </w:rPr>
              <w:t>Surrey</w:t>
            </w:r>
          </w:p>
          <w:p w14:paraId="7DFAB858" w14:textId="282F26C6" w:rsidR="00AD4065" w:rsidRPr="000B0AEE" w:rsidRDefault="000414E7" w:rsidP="000414E7">
            <w:pPr>
              <w:rPr>
                <w:lang w:val="en-GB"/>
              </w:rPr>
            </w:pPr>
            <w:r w:rsidRPr="00E20F13">
              <w:rPr>
                <w:lang w:val="en-GB"/>
              </w:rPr>
              <w:t xml:space="preserve">E-Mail: </w:t>
            </w:r>
            <w:hyperlink r:id="rId29" w:history="1">
              <w:r w:rsidR="00983C54">
                <w:rPr>
                  <w:rStyle w:val="Hyperlink"/>
                </w:rPr>
                <w:t>masoud.fakhimi@surrey.ac.uk</w:t>
              </w:r>
            </w:hyperlink>
          </w:p>
        </w:tc>
        <w:tc>
          <w:tcPr>
            <w:tcW w:w="4675" w:type="dxa"/>
          </w:tcPr>
          <w:p w14:paraId="49C469B0" w14:textId="430C1D40" w:rsidR="006D5C35" w:rsidRDefault="006D5C35" w:rsidP="00DB2FC3">
            <w:bookmarkStart w:id="9" w:name="_Hlk187157509"/>
            <w:r w:rsidRPr="006D5C35">
              <w:t>C</w:t>
            </w:r>
            <w:r w:rsidR="00983C54">
              <w:t>aroline</w:t>
            </w:r>
            <w:r w:rsidRPr="006D5C35">
              <w:t xml:space="preserve"> K</w:t>
            </w:r>
            <w:r w:rsidR="00983C54">
              <w:t>rejci</w:t>
            </w:r>
          </w:p>
          <w:bookmarkEnd w:id="9"/>
          <w:p w14:paraId="5D5F0E3F" w14:textId="0A872277" w:rsidR="006D5C35" w:rsidRDefault="006D5C35" w:rsidP="00DB2FC3">
            <w:r w:rsidRPr="006D5C35">
              <w:t xml:space="preserve">University of </w:t>
            </w:r>
            <w:r w:rsidR="00983C54">
              <w:t>Texas at Arlington</w:t>
            </w:r>
          </w:p>
          <w:p w14:paraId="4D24E83B" w14:textId="74859561" w:rsidR="00AD4065" w:rsidRPr="000B0AEE" w:rsidRDefault="00AD4065" w:rsidP="00DB2FC3">
            <w:pPr>
              <w:rPr>
                <w:lang w:val="de-DE"/>
              </w:rPr>
            </w:pPr>
            <w:r w:rsidRPr="000B0AEE">
              <w:rPr>
                <w:lang w:val="de-DE"/>
              </w:rPr>
              <w:t xml:space="preserve">E-Mail: </w:t>
            </w:r>
            <w:r w:rsidR="00983C54">
              <w:fldChar w:fldCharType="begin"/>
            </w:r>
            <w:r w:rsidR="00983C54">
              <w:instrText>HYPERLINK "mailto:caroline.krejci@uta.edu"</w:instrText>
            </w:r>
            <w:r w:rsidR="00983C54">
              <w:fldChar w:fldCharType="separate"/>
            </w:r>
            <w:r w:rsidR="00983C54">
              <w:rPr>
                <w:rStyle w:val="Hyperlink"/>
                <w:lang w:val="de-DE"/>
              </w:rPr>
              <w:t>caroline.krejci@uta.edu</w:t>
            </w:r>
            <w:r w:rsidR="00983C54">
              <w:fldChar w:fldCharType="end"/>
            </w:r>
          </w:p>
          <w:p w14:paraId="1BEDF408" w14:textId="77777777" w:rsidR="00AD4065" w:rsidRPr="00323235" w:rsidRDefault="00AD4065" w:rsidP="00DB2FC3">
            <w:pPr>
              <w:rPr>
                <w:lang w:val="de-DE"/>
              </w:rPr>
            </w:pPr>
          </w:p>
        </w:tc>
      </w:tr>
      <w:tr w:rsidR="00AD4065" w:rsidRPr="000B0AEE" w14:paraId="624AB545" w14:textId="77777777" w:rsidTr="00430BAD">
        <w:tc>
          <w:tcPr>
            <w:tcW w:w="4217" w:type="dxa"/>
          </w:tcPr>
          <w:p w14:paraId="71BBB918" w14:textId="479320A6" w:rsidR="006D5C35" w:rsidRDefault="00983C54" w:rsidP="00DB2FC3">
            <w:r>
              <w:t>Cristina Ruiz Martin</w:t>
            </w:r>
          </w:p>
          <w:p w14:paraId="01228830" w14:textId="2C8B30B8" w:rsidR="006D5C35" w:rsidRDefault="00983C54" w:rsidP="00DB2FC3">
            <w:r>
              <w:t>Carleton University</w:t>
            </w:r>
          </w:p>
          <w:p w14:paraId="38AD1704" w14:textId="20B265C2" w:rsidR="00AD4065" w:rsidRPr="000B0AEE" w:rsidRDefault="00AD4065" w:rsidP="00DB2FC3">
            <w:pPr>
              <w:rPr>
                <w:lang w:val="de-DE"/>
              </w:rPr>
            </w:pPr>
            <w:r w:rsidRPr="000B0AEE">
              <w:rPr>
                <w:lang w:val="de-DE"/>
              </w:rPr>
              <w:t xml:space="preserve">E-Mail: </w:t>
            </w:r>
            <w:r w:rsidR="00983C54">
              <w:fldChar w:fldCharType="begin"/>
            </w:r>
            <w:r w:rsidR="00983C54">
              <w:instrText>HYPERLINK "mailto:cristinaruizmartin@sce.carleton.ca"</w:instrText>
            </w:r>
            <w:r w:rsidR="00983C54">
              <w:fldChar w:fldCharType="separate"/>
            </w:r>
            <w:r w:rsidR="00983C54">
              <w:rPr>
                <w:rStyle w:val="Hyperlink"/>
                <w:lang w:val="de-DE"/>
              </w:rPr>
              <w:t>cristinaruizmartin@sce.carleton.ca</w:t>
            </w:r>
            <w:r w:rsidR="00983C54">
              <w:fldChar w:fldCharType="end"/>
            </w:r>
          </w:p>
        </w:tc>
        <w:tc>
          <w:tcPr>
            <w:tcW w:w="4675" w:type="dxa"/>
          </w:tcPr>
          <w:p w14:paraId="6358D75B" w14:textId="77777777" w:rsidR="00AD4065" w:rsidRPr="000B0AEE" w:rsidRDefault="00AD4065" w:rsidP="00DB2FC3">
            <w:pPr>
              <w:rPr>
                <w:lang w:val="de-DE"/>
              </w:rPr>
            </w:pPr>
          </w:p>
        </w:tc>
      </w:tr>
    </w:tbl>
    <w:bookmarkEnd w:id="8"/>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w:t>
      </w:r>
      <w:proofErr w:type="gramStart"/>
      <w:r w:rsidRPr="00726066">
        <w:t>all of</w:t>
      </w:r>
      <w:proofErr w:type="gramEnd"/>
      <w:r w:rsidRPr="00726066">
        <w:t xml:space="preserve"> the requirements in this checklist will be automatically satisfied, and there is very little to check. Please </w:t>
      </w:r>
      <w:r w:rsidRPr="00726066">
        <w:rPr>
          <w:b/>
        </w:rPr>
        <w:t xml:space="preserve">print a </w:t>
      </w:r>
      <w:proofErr w:type="gramStart"/>
      <w:r w:rsidRPr="00726066">
        <w:rPr>
          <w:b/>
        </w:rPr>
        <w:t>hardcopy</w:t>
      </w:r>
      <w:proofErr w:type="gramEnd"/>
      <w:r w:rsidRPr="00726066">
        <w:rPr>
          <w:b/>
        </w:rPr>
        <w:t xml:space="preserve">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w:t>
      </w:r>
      <w:proofErr w:type="gramStart"/>
      <w:r w:rsidR="00A35F57" w:rsidRPr="00EA30C4">
        <w:t>author</w:t>
      </w:r>
      <w:proofErr w:type="gramEnd"/>
      <w:r w:rsidR="00A35F57" w:rsidRPr="00EA30C4">
        <w:t xml:space="preserve">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w:t>
      </w:r>
      <w:proofErr w:type="gramStart"/>
      <w:r w:rsidRPr="00EA30C4">
        <w:t>one, and</w:t>
      </w:r>
      <w:proofErr w:type="gramEnd"/>
      <w:r w:rsidRPr="00EA30C4">
        <w:t xml:space="preserve">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w:t>
      </w:r>
      <w:proofErr w:type="gramStart"/>
      <w:r w:rsidRPr="00726066">
        <w:t xml:space="preserve">are </w:t>
      </w:r>
      <w:r w:rsidR="00894A3C" w:rsidRPr="00726066">
        <w:t>in</w:t>
      </w:r>
      <w:proofErr w:type="gramEnd"/>
      <w:r w:rsidR="00894A3C" w:rsidRPr="00726066">
        <w:t xml:space="preserve"> </w:t>
      </w:r>
      <w:r w:rsidRPr="00726066">
        <w:t xml:space="preserve">bold and ALL CAPS, subsections capitalize the first letter of important words. Please use the templates to use correct indents and spaces and make sure to </w:t>
      </w:r>
      <w:proofErr w:type="gramStart"/>
      <w:r w:rsidRPr="00726066">
        <w:t>left</w:t>
      </w:r>
      <w:proofErr w:type="gramEnd"/>
      <w:r w:rsidRPr="00726066">
        <w: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xml:space="preserve">, and for </w:t>
      </w:r>
      <w:proofErr w:type="gramStart"/>
      <w:r w:rsidR="00800B6A">
        <w:t>tables</w:t>
      </w:r>
      <w:proofErr w:type="gramEnd"/>
      <w:r w:rsidR="00800B6A">
        <w:t xml:space="preserve">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 xml:space="preserve">equation numbers are in parentheses and </w:t>
      </w:r>
      <w:proofErr w:type="gramStart"/>
      <w:r w:rsidRPr="00726066">
        <w:t>right-justified</w:t>
      </w:r>
      <w:proofErr w:type="gramEnd"/>
      <w:r w:rsidRPr="00726066">
        <w:t>.</w:t>
      </w:r>
    </w:p>
    <w:p w14:paraId="5F24D46E" w14:textId="2876B5B6" w:rsidR="00C034B4" w:rsidRPr="00726066" w:rsidRDefault="00C034B4" w:rsidP="004B699E">
      <w:pPr>
        <w:pStyle w:val="Listenum"/>
      </w:pPr>
      <w:r w:rsidRPr="00726066">
        <w:t xml:space="preserve">Ensure that hyperlinks will work as of the date of December </w:t>
      </w:r>
      <w:r w:rsidR="00B0378D">
        <w:t>202</w:t>
      </w:r>
      <w:r w:rsidR="008E37B7">
        <w:t>6</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5DBBB0A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8E37B7">
        <w:t>6</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w:t>
      </w:r>
      <w:proofErr w:type="gramStart"/>
      <w:r w:rsidRPr="00726066">
        <w:rPr>
          <w:szCs w:val="22"/>
        </w:rPr>
        <w:t>8.5</w:t>
      </w:r>
      <w:r w:rsidRPr="00726066">
        <w:rPr>
          <w:szCs w:val="22"/>
          <w:vertAlign w:val="superscript"/>
        </w:rPr>
        <w:t>’’</w:t>
      </w:r>
      <w:proofErr w:type="gramEnd"/>
      <w:r w:rsidRPr="00726066">
        <w:rPr>
          <w:szCs w:val="22"/>
        </w:rPr>
        <w:t xml:space="preserve"> x </w:t>
      </w:r>
      <w:proofErr w:type="gramStart"/>
      <w:r w:rsidRPr="00726066">
        <w:rPr>
          <w:szCs w:val="22"/>
        </w:rPr>
        <w:t>11</w:t>
      </w:r>
      <w:r w:rsidRPr="00726066">
        <w:rPr>
          <w:szCs w:val="22"/>
          <w:vertAlign w:val="superscript"/>
        </w:rPr>
        <w:t>’’</w:t>
      </w:r>
      <w:proofErr w:type="gramEnd"/>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0"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w:t>
      </w:r>
      <w:proofErr w:type="spellStart"/>
      <w:r>
        <w:rPr>
          <w:szCs w:val="22"/>
        </w:rPr>
        <w:t>Pasupathy</w:t>
      </w:r>
      <w:proofErr w:type="spellEnd"/>
      <w:r>
        <w:rPr>
          <w:szCs w:val="22"/>
        </w:rPr>
        <w:t xml:space="preserve">.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1"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w:t>
      </w:r>
      <w:proofErr w:type="spellStart"/>
      <w:r w:rsidR="00A35F57" w:rsidRPr="00726066">
        <w:rPr>
          <w:szCs w:val="22"/>
        </w:rPr>
        <w:t>Mustafee</w:t>
      </w:r>
      <w:proofErr w:type="spellEnd"/>
      <w:r w:rsidR="00A35F57" w:rsidRPr="00726066">
        <w:rPr>
          <w:szCs w:val="22"/>
        </w:rPr>
        <w:t xml:space="preserv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2"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3"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4" w:history="1">
        <w:r w:rsidRPr="00726066">
          <w:rPr>
            <w:rStyle w:val="Hyperlink"/>
            <w:szCs w:val="22"/>
          </w:rPr>
          <w:t>http://www.chicagomanualofstyle.org</w:t>
        </w:r>
      </w:hyperlink>
      <w:r w:rsidRPr="00726066">
        <w:rPr>
          <w:szCs w:val="22"/>
        </w:rPr>
        <w:t>.</w:t>
      </w:r>
    </w:p>
    <w:p w14:paraId="4AF81882" w14:textId="616B13C9" w:rsidR="00C925CC" w:rsidRPr="00BF5F30" w:rsidRDefault="00A35F57" w:rsidP="00A35F57">
      <w:pPr>
        <w:pStyle w:val="Reference"/>
        <w:rPr>
          <w:szCs w:val="22"/>
        </w:rPr>
      </w:pPr>
      <w:r w:rsidRPr="00BF5F30">
        <w:rPr>
          <w:szCs w:val="22"/>
        </w:rPr>
        <w:t xml:space="preserve">WSC </w:t>
      </w:r>
      <w:r w:rsidRPr="00BF5F30">
        <w:t>202</w:t>
      </w:r>
      <w:r w:rsidR="008E37B7">
        <w:t>6</w:t>
      </w:r>
      <w:r w:rsidRPr="00BF5F30">
        <w:rPr>
          <w:szCs w:val="22"/>
        </w:rPr>
        <w:t xml:space="preserve">. “Winter Simulation Conference”. Accessed </w:t>
      </w:r>
      <w:r w:rsidR="008279B9" w:rsidRPr="00BF5F30">
        <w:rPr>
          <w:szCs w:val="22"/>
        </w:rPr>
        <w:t>2</w:t>
      </w:r>
      <w:r w:rsidR="008E37B7">
        <w:rPr>
          <w:szCs w:val="22"/>
        </w:rPr>
        <w:t>5</w:t>
      </w:r>
      <w:r w:rsidR="008279B9" w:rsidRPr="00BF5F30">
        <w:rPr>
          <w:szCs w:val="22"/>
          <w:vertAlign w:val="superscript"/>
        </w:rPr>
        <w:t>th</w:t>
      </w:r>
      <w:r w:rsidRPr="00BF5F30">
        <w:rPr>
          <w:szCs w:val="22"/>
        </w:rPr>
        <w:t xml:space="preserve"> January </w:t>
      </w:r>
      <w:r w:rsidRPr="00BF5F30">
        <w:t>202</w:t>
      </w:r>
      <w:r w:rsidR="008E37B7">
        <w:t>6</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34262AA1" w:rsidR="006345EA" w:rsidRPr="004B3865" w:rsidRDefault="00497482" w:rsidP="00393D79">
      <w:pPr>
        <w:pStyle w:val="AuthorBio"/>
      </w:pPr>
      <w:r>
        <w:rPr>
          <w:b/>
          <w:bCs/>
        </w:rPr>
        <w:t>VARUN RAMAMOHAN</w:t>
      </w:r>
      <w:r w:rsidR="00EC52F4" w:rsidRPr="00BF5F30">
        <w:t xml:space="preserve"> is </w:t>
      </w:r>
      <w:r w:rsidR="004B3865" w:rsidRPr="004B3865">
        <w:t xml:space="preserve">an Associate Professor in the Department of Mechanical Engineering at the Indian Institute of Technology Delhi, located in New Delhi, India. He holds a PhD in Industrial Engineering from Purdue University, USA, and a BTech from the National Institute of Technology Tiruchirappalli in India. His research interests include probabilistic modeling, simulation and simulation optimization, with applications in healthcare operations, health economics and life sciences, and more recently in transportation systems. His e-mail address is </w:t>
      </w:r>
      <w:hyperlink r:id="rId35" w:history="1">
        <w:r w:rsidR="004B3865" w:rsidRPr="00E27CCF">
          <w:rPr>
            <w:rStyle w:val="Hyperlink"/>
          </w:rPr>
          <w:t>varunr@mech.iitd.ac.in</w:t>
        </w:r>
      </w:hyperlink>
      <w:r w:rsidR="004B3865">
        <w:t xml:space="preserve"> </w:t>
      </w:r>
      <w:r w:rsidR="004B3865" w:rsidRPr="004B3865">
        <w:t>and his website is</w:t>
      </w:r>
      <w:r w:rsidR="004B3865">
        <w:t xml:space="preserve"> </w:t>
      </w:r>
      <w:hyperlink r:id="rId36" w:history="1">
        <w:r w:rsidR="004B3865" w:rsidRPr="00E27CCF">
          <w:rPr>
            <w:rStyle w:val="Hyperlink"/>
          </w:rPr>
          <w:t>https://web.iitd.ac.in/~varunr</w:t>
        </w:r>
      </w:hyperlink>
      <w:r w:rsidR="004B3865">
        <w:t>.</w:t>
      </w:r>
    </w:p>
    <w:p w14:paraId="193AD66A" w14:textId="77777777" w:rsidR="006345EA" w:rsidRPr="002A6CE0" w:rsidRDefault="006345EA" w:rsidP="00393D79">
      <w:pPr>
        <w:pStyle w:val="AuthorBio"/>
        <w:rPr>
          <w:b/>
          <w:bCs/>
          <w:color w:val="FF0000"/>
        </w:rPr>
      </w:pPr>
    </w:p>
    <w:p w14:paraId="6B382172" w14:textId="4E994754"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37" w:history="1">
        <w:r w:rsidR="002A6CE0" w:rsidRPr="002A6CE0">
          <w:rPr>
            <w:rStyle w:val="Hyperlink"/>
          </w:rPr>
          <w:t>anatoli.djanatliev@thi.de</w:t>
        </w:r>
      </w:hyperlink>
      <w:r w:rsidR="002A6CE0" w:rsidRPr="002A6CE0">
        <w:t xml:space="preserve"> and his website is </w:t>
      </w:r>
      <w:hyperlink r:id="rId38"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361975C8" w14:textId="19EAEE7D" w:rsidR="006A7368" w:rsidRDefault="00757B6D" w:rsidP="006D5C35">
      <w:pPr>
        <w:pStyle w:val="AuthorBio"/>
      </w:pPr>
      <w:r>
        <w:rPr>
          <w:b/>
          <w:bCs/>
        </w:rPr>
        <w:t>MASOUD</w:t>
      </w:r>
      <w:r w:rsidR="006A7368" w:rsidRPr="00CA0717">
        <w:rPr>
          <w:b/>
          <w:bCs/>
        </w:rPr>
        <w:t xml:space="preserve"> </w:t>
      </w:r>
      <w:r>
        <w:rPr>
          <w:b/>
          <w:bCs/>
        </w:rPr>
        <w:t>FAKHIMI</w:t>
      </w:r>
      <w:r w:rsidR="006A7368" w:rsidRPr="00CA0717">
        <w:rPr>
          <w:b/>
          <w:bCs/>
        </w:rPr>
        <w:t xml:space="preserve"> </w:t>
      </w:r>
      <w:r w:rsidR="008C6018" w:rsidRPr="008C6018">
        <w:t xml:space="preserve">is a Senior Lecturer in Operations Research at Surrey Business School, University of Surrey, UK. He holds a PhD in Hybrid Modeling and Simulation, an MSc in Management, and a BSc in Industrial Engineering. His research focuses on decision science and simulation methodologies, with a particular interest in hybrid modeling. He applies these approaches to healthcare, sustainability, and socio-technical problems, developing data-driven solutions for complex decision-making. His email address is </w:t>
      </w:r>
      <w:hyperlink r:id="rId39" w:history="1">
        <w:r w:rsidR="008C6018" w:rsidRPr="006269DB">
          <w:rPr>
            <w:rStyle w:val="Hyperlink"/>
          </w:rPr>
          <w:t>masoud.fakhimi@surrey.ac.uk</w:t>
        </w:r>
      </w:hyperlink>
      <w:r w:rsidR="008C6018" w:rsidRPr="008C6018">
        <w:t xml:space="preserve">, and his website is </w:t>
      </w:r>
      <w:hyperlink r:id="rId40" w:history="1">
        <w:r w:rsidR="008C6018" w:rsidRPr="006269DB">
          <w:rPr>
            <w:rStyle w:val="Hyperlink"/>
          </w:rPr>
          <w:t>https://www.surrey.ac.uk/people/masoud-fakhimi</w:t>
        </w:r>
      </w:hyperlink>
      <w:r w:rsidR="006A7368" w:rsidRPr="0036133D">
        <w:t>.</w:t>
      </w:r>
      <w:r>
        <w:t xml:space="preserve"> </w:t>
      </w:r>
    </w:p>
    <w:p w14:paraId="041D4313" w14:textId="77777777" w:rsidR="00757B6D" w:rsidRPr="0036133D" w:rsidRDefault="00757B6D" w:rsidP="006D5C35">
      <w:pPr>
        <w:pStyle w:val="AuthorBio"/>
      </w:pPr>
    </w:p>
    <w:p w14:paraId="17B4F0D8" w14:textId="40E7A72D" w:rsidR="0036133D" w:rsidRDefault="0036133D" w:rsidP="00393D79">
      <w:pPr>
        <w:pStyle w:val="AuthorBio"/>
      </w:pPr>
      <w:r w:rsidRPr="0036133D">
        <w:rPr>
          <w:b/>
          <w:bCs/>
        </w:rPr>
        <w:t>C</w:t>
      </w:r>
      <w:r w:rsidR="000D385E">
        <w:rPr>
          <w:b/>
          <w:bCs/>
        </w:rPr>
        <w:t>AROLINE</w:t>
      </w:r>
      <w:r w:rsidRPr="0036133D">
        <w:rPr>
          <w:b/>
          <w:bCs/>
        </w:rPr>
        <w:t xml:space="preserve"> K</w:t>
      </w:r>
      <w:r w:rsidR="000D385E">
        <w:rPr>
          <w:b/>
          <w:bCs/>
        </w:rPr>
        <w:t xml:space="preserve">REJCI </w:t>
      </w:r>
      <w:r w:rsidR="00E705ED" w:rsidRPr="00E705ED">
        <w:t xml:space="preserve">is an Associate Professor in Industrial, Manufacturing, and Systems Engineering at the University of Texas at Arlington. She holds a PhD from the University of Washington, an MS from Purdue University, and a BS from Bradley University, all in Industrial Engineering. Her research focuses on valid representation of human behavior in agent-based models of sociotechnical systems, with an emphasis on improving social and environmental outcomes for system stakeholders. Her e-mail address is </w:t>
      </w:r>
      <w:hyperlink r:id="rId41" w:history="1">
        <w:r w:rsidR="00E705ED" w:rsidRPr="00716C85">
          <w:rPr>
            <w:rStyle w:val="Hyperlink"/>
          </w:rPr>
          <w:t>caroline.krejci@uta.edu</w:t>
        </w:r>
      </w:hyperlink>
      <w:r w:rsidR="00E705ED" w:rsidRPr="00E705ED">
        <w:t xml:space="preserve"> and her website is </w:t>
      </w:r>
      <w:hyperlink r:id="rId42" w:history="1">
        <w:r w:rsidR="00E705ED" w:rsidRPr="00716C85">
          <w:rPr>
            <w:rStyle w:val="Hyperlink"/>
          </w:rPr>
          <w:t>https://www.uta.edu/academics/faculty/profile?user=caroline.krejci</w:t>
        </w:r>
      </w:hyperlink>
      <w:r w:rsidR="00E705ED" w:rsidRPr="00E705ED">
        <w:t>.</w:t>
      </w:r>
    </w:p>
    <w:p w14:paraId="54D9D87C" w14:textId="77777777" w:rsidR="000D385E" w:rsidRPr="0036133D" w:rsidRDefault="000D385E" w:rsidP="00393D79">
      <w:pPr>
        <w:pStyle w:val="AuthorBio"/>
        <w:rPr>
          <w:b/>
          <w:bCs/>
          <w:color w:val="FF0000"/>
        </w:rPr>
      </w:pPr>
    </w:p>
    <w:p w14:paraId="0CC9ED83" w14:textId="60D06461" w:rsidR="00F0693D" w:rsidRPr="0036133D" w:rsidRDefault="00804CDD" w:rsidP="00F0693D">
      <w:pPr>
        <w:pStyle w:val="AuthorBio"/>
        <w:rPr>
          <w:color w:val="4F81BD"/>
        </w:rPr>
      </w:pPr>
      <w:r>
        <w:rPr>
          <w:b/>
          <w:bCs/>
        </w:rPr>
        <w:t>CRISTINA RUIZ MARTIN</w:t>
      </w:r>
      <w:r w:rsidR="0036133D" w:rsidRPr="0036133D">
        <w:rPr>
          <w:b/>
          <w:bCs/>
        </w:rPr>
        <w:t xml:space="preserve"> </w:t>
      </w:r>
      <w:r w:rsidR="007733A2" w:rsidRPr="007733A2">
        <w:t xml:space="preserve">is an Associate Professor, Teaching Steam at Carleton University. She received her PhD from both </w:t>
      </w:r>
      <w:r w:rsidR="007733A2" w:rsidRPr="007733A2">
        <w:lastRenderedPageBreak/>
        <w:t xml:space="preserve">Universidad de Valladolid (Spain) and Carleton University (Canada) under a cotutelle program. She received her MSc in Industrial Engineering (2014) and Project Management (2013) from Universidad de Valladolid. Her research interests include the theory and application of modeling and simulation, and the transformations between formalisms and automated model development. In particular, she </w:t>
      </w:r>
      <w:r w:rsidR="00681440">
        <w:t>uses</w:t>
      </w:r>
      <w:r w:rsidR="007733A2" w:rsidRPr="007733A2">
        <w:t xml:space="preserve"> simulation methods and network theory to design and analyze resilient complex systems. Her e-mail address is </w:t>
      </w:r>
      <w:hyperlink r:id="rId43" w:history="1">
        <w:r w:rsidR="007733A2" w:rsidRPr="006269DB">
          <w:rPr>
            <w:rStyle w:val="Hyperlink"/>
          </w:rPr>
          <w:t>cristinaruizmartin@sce.carleton.ca</w:t>
        </w:r>
      </w:hyperlink>
      <w:r w:rsidR="007733A2" w:rsidRPr="007733A2">
        <w:t xml:space="preserve"> and her website is </w:t>
      </w:r>
      <w:hyperlink r:id="rId44" w:history="1">
        <w:r w:rsidR="007733A2" w:rsidRPr="006269DB">
          <w:rPr>
            <w:rStyle w:val="Hyperlink"/>
          </w:rPr>
          <w:t>https://arslab.sce.carleton.ca/index.php/people/cristina-ruiz-martin/</w:t>
        </w:r>
      </w:hyperlink>
      <w:r w:rsidR="0036133D" w:rsidRPr="0036133D">
        <w:rPr>
          <w:rStyle w:val="Hyperlink"/>
        </w:rPr>
        <w:t>.</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xml:space="preserve">. These examples are </w:t>
      </w:r>
      <w:proofErr w:type="gramStart"/>
      <w:r w:rsidRPr="00BF5F30">
        <w:t>not</w:t>
      </w:r>
      <w:proofErr w:type="gramEnd"/>
      <w:r w:rsidRPr="00BF5F30">
        <w:t xml:space="preserve">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5"/>
      <w:footerReference w:type="default" r:id="rId46"/>
      <w:headerReference w:type="first" r:id="rId47"/>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5847B" w14:textId="77777777" w:rsidR="00AD49AC" w:rsidRDefault="00AD49AC">
      <w:r>
        <w:separator/>
      </w:r>
    </w:p>
  </w:endnote>
  <w:endnote w:type="continuationSeparator" w:id="0">
    <w:p w14:paraId="38B252F1" w14:textId="77777777" w:rsidR="00AD49AC" w:rsidRDefault="00AD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4A0D7" w14:textId="77777777" w:rsidR="00AD49AC" w:rsidRDefault="00AD49AC">
      <w:r>
        <w:separator/>
      </w:r>
    </w:p>
  </w:footnote>
  <w:footnote w:type="continuationSeparator" w:id="0">
    <w:p w14:paraId="2336378A" w14:textId="77777777" w:rsidR="00AD49AC" w:rsidRDefault="00AD4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6A9EE2EE" w:rsidR="00A43358" w:rsidRPr="00C153A2" w:rsidRDefault="00A43358" w:rsidP="008835F4">
    <w:pPr>
      <w:pStyle w:val="HeadEditor1"/>
    </w:pPr>
    <w:bookmarkStart w:id="10" w:name="_Hlk63845701"/>
    <w:bookmarkStart w:id="11" w:name="_Hlk63845702"/>
    <w:bookmarkStart w:id="12" w:name="_Hlk63845935"/>
    <w:bookmarkStart w:id="13" w:name="_Hlk63845936"/>
    <w:r w:rsidRPr="00C153A2">
      <w:t xml:space="preserve">Proceedings of the </w:t>
    </w:r>
    <w:r>
      <w:t>202</w:t>
    </w:r>
    <w:r w:rsidR="0095111F">
      <w:t>6</w:t>
    </w:r>
    <w:r w:rsidRPr="00C153A2">
      <w:t xml:space="preserve"> Winter Simulation Conference</w:t>
    </w:r>
  </w:p>
  <w:p w14:paraId="502EEDC5" w14:textId="3E474B1C" w:rsidR="00A43358" w:rsidRPr="008835F4" w:rsidRDefault="0095111F" w:rsidP="008835F4">
    <w:pPr>
      <w:pStyle w:val="HeadEditor2"/>
    </w:pPr>
    <w:bookmarkStart w:id="14" w:name="_Hlk219288192"/>
    <w:bookmarkEnd w:id="10"/>
    <w:bookmarkEnd w:id="11"/>
    <w:bookmarkEnd w:id="12"/>
    <w:bookmarkEnd w:id="13"/>
    <w:r>
      <w:t>V</w:t>
    </w:r>
    <w:r w:rsidR="00A43358">
      <w:t xml:space="preserve">. </w:t>
    </w:r>
    <w:r>
      <w:t>Ramamohan</w:t>
    </w:r>
    <w:r w:rsidR="00A43358">
      <w:t xml:space="preserve">,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Pr>
        <w:rFonts w:eastAsia="SimSun"/>
        <w:lang w:eastAsia="zh-CN"/>
      </w:rPr>
      <w:t>M</w:t>
    </w:r>
    <w:r w:rsidR="006A7368">
      <w:rPr>
        <w:rFonts w:eastAsia="SimSun"/>
        <w:lang w:eastAsia="zh-CN"/>
      </w:rPr>
      <w:t xml:space="preserve">. </w:t>
    </w:r>
    <w:r>
      <w:rPr>
        <w:rFonts w:eastAsia="SimSun"/>
        <w:lang w:eastAsia="zh-CN"/>
      </w:rPr>
      <w:t>Fakhimi</w:t>
    </w:r>
    <w:r w:rsidR="006A7368">
      <w:rPr>
        <w:rFonts w:eastAsia="SimSun"/>
        <w:lang w:eastAsia="zh-CN"/>
      </w:rPr>
      <w:t>,</w:t>
    </w:r>
    <w:r>
      <w:rPr>
        <w:rFonts w:eastAsia="SimSun"/>
        <w:lang w:eastAsia="zh-CN"/>
      </w:rPr>
      <w:t xml:space="preserve"> C. Krejci</w:t>
    </w:r>
    <w:r w:rsidR="006D5C35">
      <w:rPr>
        <w:rFonts w:eastAsia="SimSun"/>
        <w:lang w:eastAsia="zh-CN"/>
      </w:rPr>
      <w:t xml:space="preserve">, </w:t>
    </w:r>
    <w:r>
      <w:rPr>
        <w:rFonts w:eastAsia="SimSun"/>
        <w:lang w:eastAsia="zh-CN"/>
      </w:rPr>
      <w:t>C</w:t>
    </w:r>
    <w:r w:rsidR="006D5C35">
      <w:rPr>
        <w:rFonts w:eastAsia="SimSun"/>
        <w:lang w:eastAsia="zh-CN"/>
      </w:rPr>
      <w:t>.</w:t>
    </w:r>
    <w:r>
      <w:rPr>
        <w:rFonts w:eastAsia="SimSun"/>
        <w:lang w:eastAsia="zh-CN"/>
      </w:rPr>
      <w:t xml:space="preserve"> R</w:t>
    </w:r>
    <w:r w:rsidR="005A0FC0">
      <w:rPr>
        <w:rFonts w:eastAsia="SimSun"/>
        <w:lang w:eastAsia="zh-CN"/>
      </w:rPr>
      <w:t>uiz</w:t>
    </w:r>
    <w:r w:rsidR="006D5C35">
      <w:rPr>
        <w:rFonts w:eastAsia="SimSun"/>
        <w:lang w:eastAsia="zh-CN"/>
      </w:rPr>
      <w:t xml:space="preserve"> </w:t>
    </w:r>
    <w:r>
      <w:rPr>
        <w:rFonts w:eastAsia="SimSun"/>
        <w:lang w:eastAsia="zh-CN"/>
      </w:rPr>
      <w:t>Martin</w:t>
    </w:r>
    <w:r w:rsidR="006D5C35">
      <w:rPr>
        <w:rFonts w:eastAsia="SimSun"/>
        <w:lang w:eastAsia="zh-CN"/>
      </w:rPr>
      <w:t>,</w:t>
    </w:r>
    <w:r w:rsidR="006D5C35" w:rsidRPr="006D5C35">
      <w:rPr>
        <w:rFonts w:eastAsia="SimSun"/>
        <w:lang w:eastAsia="zh-CN"/>
      </w:rPr>
      <w:t xml:space="preserve"> </w:t>
    </w:r>
    <w:r>
      <w:rPr>
        <w:rFonts w:eastAsia="SimSun"/>
        <w:lang w:eastAsia="zh-CN"/>
      </w:rPr>
      <w:t>B</w:t>
    </w:r>
    <w:r w:rsidR="006D5C35">
      <w:rPr>
        <w:rFonts w:eastAsia="SimSun"/>
        <w:lang w:eastAsia="zh-CN"/>
      </w:rPr>
      <w:t>.</w:t>
    </w:r>
    <w:r>
      <w:rPr>
        <w:rFonts w:eastAsia="SimSun"/>
        <w:lang w:eastAsia="zh-CN"/>
      </w:rPr>
      <w:t xml:space="preserve"> S. </w:t>
    </w:r>
    <w:proofErr w:type="spellStart"/>
    <w:r>
      <w:rPr>
        <w:rFonts w:eastAsia="SimSun"/>
        <w:lang w:eastAsia="zh-CN"/>
      </w:rPr>
      <w:t>Onggo</w:t>
    </w:r>
    <w:proofErr w:type="spellEnd"/>
    <w:r w:rsidR="00A43358">
      <w:rPr>
        <w:rFonts w:eastAsia="SimSun"/>
        <w:lang w:eastAsia="zh-CN"/>
      </w:rPr>
      <w:t>, and</w:t>
    </w:r>
    <w:r w:rsidR="00A43358">
      <w:t xml:space="preserve"> </w:t>
    </w:r>
    <w:r>
      <w:t>N</w:t>
    </w:r>
    <w:r w:rsidR="006D5C35">
      <w:t xml:space="preserve">. </w:t>
    </w:r>
    <w:proofErr w:type="spellStart"/>
    <w:r>
      <w:t>Mustafee</w:t>
    </w:r>
    <w:proofErr w:type="spellEnd"/>
    <w:r w:rsidR="00A43358" w:rsidRPr="00C153A2">
      <w:t>, eds.</w:t>
    </w:r>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380"/>
    <w:rsid w:val="00005DA8"/>
    <w:rsid w:val="000072C7"/>
    <w:rsid w:val="00010B0A"/>
    <w:rsid w:val="00010B20"/>
    <w:rsid w:val="000114B0"/>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27D"/>
    <w:rsid w:val="0007289C"/>
    <w:rsid w:val="00074DFD"/>
    <w:rsid w:val="00082031"/>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D385E"/>
    <w:rsid w:val="000E4409"/>
    <w:rsid w:val="000E4A68"/>
    <w:rsid w:val="000E63E2"/>
    <w:rsid w:val="000F0D30"/>
    <w:rsid w:val="000F1CD1"/>
    <w:rsid w:val="000F75FB"/>
    <w:rsid w:val="00100031"/>
    <w:rsid w:val="001002A3"/>
    <w:rsid w:val="001028B2"/>
    <w:rsid w:val="0010645A"/>
    <w:rsid w:val="00106822"/>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6151"/>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2B03"/>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97482"/>
    <w:rsid w:val="004A79A4"/>
    <w:rsid w:val="004B25CC"/>
    <w:rsid w:val="004B272D"/>
    <w:rsid w:val="004B2B1D"/>
    <w:rsid w:val="004B3865"/>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ABD"/>
    <w:rsid w:val="005577F3"/>
    <w:rsid w:val="00561186"/>
    <w:rsid w:val="005628A5"/>
    <w:rsid w:val="00564503"/>
    <w:rsid w:val="00564918"/>
    <w:rsid w:val="00566E7A"/>
    <w:rsid w:val="00576BDA"/>
    <w:rsid w:val="00581545"/>
    <w:rsid w:val="00581C70"/>
    <w:rsid w:val="00586838"/>
    <w:rsid w:val="00586FFF"/>
    <w:rsid w:val="00590B37"/>
    <w:rsid w:val="0059560B"/>
    <w:rsid w:val="005A0737"/>
    <w:rsid w:val="005A0FC0"/>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C34"/>
    <w:rsid w:val="00612D52"/>
    <w:rsid w:val="00617231"/>
    <w:rsid w:val="0061778E"/>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81440"/>
    <w:rsid w:val="006921AC"/>
    <w:rsid w:val="00692E1C"/>
    <w:rsid w:val="00695E8B"/>
    <w:rsid w:val="006A0586"/>
    <w:rsid w:val="006A399A"/>
    <w:rsid w:val="006A4936"/>
    <w:rsid w:val="006A7368"/>
    <w:rsid w:val="006B1662"/>
    <w:rsid w:val="006B25A2"/>
    <w:rsid w:val="006B307A"/>
    <w:rsid w:val="006B7F8F"/>
    <w:rsid w:val="006C090F"/>
    <w:rsid w:val="006C0ABD"/>
    <w:rsid w:val="006C282B"/>
    <w:rsid w:val="006C3BF9"/>
    <w:rsid w:val="006C445F"/>
    <w:rsid w:val="006C4CF2"/>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57B6D"/>
    <w:rsid w:val="00760BB9"/>
    <w:rsid w:val="00760F5A"/>
    <w:rsid w:val="00761247"/>
    <w:rsid w:val="00762FE4"/>
    <w:rsid w:val="00771244"/>
    <w:rsid w:val="00771D6E"/>
    <w:rsid w:val="00771E4A"/>
    <w:rsid w:val="007733A2"/>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4CDD"/>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C6018"/>
    <w:rsid w:val="008D29AB"/>
    <w:rsid w:val="008D3D75"/>
    <w:rsid w:val="008D4EA1"/>
    <w:rsid w:val="008D5212"/>
    <w:rsid w:val="008D7CBB"/>
    <w:rsid w:val="008E37B7"/>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B6E"/>
    <w:rsid w:val="00924E87"/>
    <w:rsid w:val="00926894"/>
    <w:rsid w:val="00930FF0"/>
    <w:rsid w:val="0093165A"/>
    <w:rsid w:val="00931F49"/>
    <w:rsid w:val="00934292"/>
    <w:rsid w:val="009351DE"/>
    <w:rsid w:val="00940D5B"/>
    <w:rsid w:val="00941BC3"/>
    <w:rsid w:val="009425E8"/>
    <w:rsid w:val="00946489"/>
    <w:rsid w:val="00946F79"/>
    <w:rsid w:val="0094738B"/>
    <w:rsid w:val="0095111F"/>
    <w:rsid w:val="00951131"/>
    <w:rsid w:val="009516AF"/>
    <w:rsid w:val="00956182"/>
    <w:rsid w:val="00961CEF"/>
    <w:rsid w:val="00964E46"/>
    <w:rsid w:val="009657FC"/>
    <w:rsid w:val="00966659"/>
    <w:rsid w:val="00976FCE"/>
    <w:rsid w:val="00983C54"/>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46E43"/>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49AC"/>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16D0"/>
    <w:rsid w:val="00B82C6E"/>
    <w:rsid w:val="00B84875"/>
    <w:rsid w:val="00B85A0C"/>
    <w:rsid w:val="00B86FCD"/>
    <w:rsid w:val="00B91F14"/>
    <w:rsid w:val="00B93FB6"/>
    <w:rsid w:val="00BA0282"/>
    <w:rsid w:val="00BA102C"/>
    <w:rsid w:val="00BA1819"/>
    <w:rsid w:val="00BA2030"/>
    <w:rsid w:val="00BB33BD"/>
    <w:rsid w:val="00BB4BD8"/>
    <w:rsid w:val="00BB7401"/>
    <w:rsid w:val="00BC0AA0"/>
    <w:rsid w:val="00BC136A"/>
    <w:rsid w:val="00BC13FA"/>
    <w:rsid w:val="00BC29B3"/>
    <w:rsid w:val="00BC4878"/>
    <w:rsid w:val="00BD01FD"/>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01C"/>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05ED"/>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2599"/>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437"/>
    <w:rsid w:val="00F50ED7"/>
    <w:rsid w:val="00F54435"/>
    <w:rsid w:val="00F56849"/>
    <w:rsid w:val="00F56B76"/>
    <w:rsid w:val="00F57B77"/>
    <w:rsid w:val="00F632BC"/>
    <w:rsid w:val="00F635D0"/>
    <w:rsid w:val="00F64721"/>
    <w:rsid w:val="00F65343"/>
    <w:rsid w:val="00F73632"/>
    <w:rsid w:val="00F76079"/>
    <w:rsid w:val="00F76BB8"/>
    <w:rsid w:val="00F77A30"/>
    <w:rsid w:val="00F81587"/>
    <w:rsid w:val="00F81F69"/>
    <w:rsid w:val="00F8463F"/>
    <w:rsid w:val="00F84F8D"/>
    <w:rsid w:val="00F917ED"/>
    <w:rsid w:val="00F94D51"/>
    <w:rsid w:val="00F95218"/>
    <w:rsid w:val="00F956B6"/>
    <w:rsid w:val="00F963B7"/>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oleObject" Target="embeddings/oleObject2.bin"/><Relationship Id="rId26" Type="http://schemas.openxmlformats.org/officeDocument/2006/relationships/hyperlink" Target="http://www.lib.ncsu.edu/resolver/1840.16/4713" TargetMode="External"/><Relationship Id="rId39" Type="http://schemas.openxmlformats.org/officeDocument/2006/relationships/hyperlink" Target="mailto:masoud.fakhimi@surrey.ac.uk" TargetMode="External"/><Relationship Id="rId21" Type="http://schemas.openxmlformats.org/officeDocument/2006/relationships/image" Target="media/image4.png"/><Relationship Id="rId34" Type="http://schemas.openxmlformats.org/officeDocument/2006/relationships/hyperlink" Target="http://www.chicagomanualofstyle.org" TargetMode="External"/><Relationship Id="rId42" Type="http://schemas.openxmlformats.org/officeDocument/2006/relationships/hyperlink" Target="https://www.uta.edu/academics/faculty/profile?user=caroline.krejci" TargetMode="External"/><Relationship Id="rId47"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hyperlink" Target="mailto:masoud.fakhimi@exeter.ac.uk" TargetMode="External"/><Relationship Id="rId11" Type="http://schemas.openxmlformats.org/officeDocument/2006/relationships/endnotes" Target="endnotes.xml"/><Relationship Id="rId24" Type="http://schemas.openxmlformats.org/officeDocument/2006/relationships/hyperlink" Target="https://doi.org/10.1109/WSC57314.2022.10015390" TargetMode="External"/><Relationship Id="rId32" Type="http://schemas.openxmlformats.org/officeDocument/2006/relationships/hyperlink" Target="http://word.tips.net/Pages/T000273_Numbering_Equations.html" TargetMode="External"/><Relationship Id="rId37" Type="http://schemas.openxmlformats.org/officeDocument/2006/relationships/hyperlink" Target="mailto:anatoli.djanatliev@thi.de" TargetMode="External"/><Relationship Id="rId40" Type="http://schemas.openxmlformats.org/officeDocument/2006/relationships/hyperlink" Target="https://www.surrey.ac.uk/people/masoud-fakhimi"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doi.org/10.1109/WSC.1994.717117" TargetMode="External"/><Relationship Id="rId28" Type="http://schemas.openxmlformats.org/officeDocument/2006/relationships/oleObject" Target="embeddings/oleObject3.bin"/><Relationship Id="rId36" Type="http://schemas.openxmlformats.org/officeDocument/2006/relationships/hyperlink" Target="https://web.iitd.ac.in/~varunr"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ord.tips.net/Pages/T000273_Numbering_Equations.html" TargetMode="External"/><Relationship Id="rId31" Type="http://schemas.openxmlformats.org/officeDocument/2006/relationships/hyperlink" Target="https://doi.org/10.1109/WSC57314.2022.10015390" TargetMode="External"/><Relationship Id="rId44" Type="http://schemas.openxmlformats.org/officeDocument/2006/relationships/hyperlink" Target="https://arslab.sce.carleton.ca/index.php/people/cristina-ruiz-marti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hyperlink" Target="http://www.wintersim.org/" TargetMode="External"/><Relationship Id="rId27" Type="http://schemas.openxmlformats.org/officeDocument/2006/relationships/image" Target="media/image5.wmf"/><Relationship Id="rId30" Type="http://schemas.openxmlformats.org/officeDocument/2006/relationships/hyperlink" Target="https://doi.org/10.1109/WSC.1994.717117" TargetMode="External"/><Relationship Id="rId35" Type="http://schemas.openxmlformats.org/officeDocument/2006/relationships/hyperlink" Target="mailto:varunr@mech.iitd.ac.in" TargetMode="External"/><Relationship Id="rId43" Type="http://schemas.openxmlformats.org/officeDocument/2006/relationships/hyperlink" Target="mailto:cristinaruizmartin@sce.carleton.ca"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image" Target="media/image2.wmf"/><Relationship Id="rId25" Type="http://schemas.openxmlformats.org/officeDocument/2006/relationships/hyperlink" Target="http://word.tips.net/Pages/T000273_Numbering_Equations.html" TargetMode="External"/><Relationship Id="rId33" Type="http://schemas.openxmlformats.org/officeDocument/2006/relationships/hyperlink" Target="http://www.lib.ncsu.edu/resolver/1840.16/4713" TargetMode="External"/><Relationship Id="rId38" Type="http://schemas.openxmlformats.org/officeDocument/2006/relationships/hyperlink" Target="https://www.thi.de/en/computer-science/people-i/prof-dr-anatoli-djanatliev" TargetMode="External"/><Relationship Id="rId46"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hyperlink" Target="mailto:caroline.krejci@uta.edu"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2.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A4FE4A-5896-44C4-A974-27CDEB60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Template (002)</Template>
  <TotalTime>449</TotalTime>
  <Pages>18</Pages>
  <Words>8140</Words>
  <Characters>43854</Characters>
  <Application>Microsoft Office Word</Application>
  <DocSecurity>0</DocSecurity>
  <Lines>779</Lines>
  <Paragraphs>3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1716</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Varun Ramamohan</cp:lastModifiedBy>
  <cp:revision>43</cp:revision>
  <cp:lastPrinted>2025-01-29T05:07:00Z</cp:lastPrinted>
  <dcterms:created xsi:type="dcterms:W3CDTF">2024-02-07T14:06:00Z</dcterms:created>
  <dcterms:modified xsi:type="dcterms:W3CDTF">2026-02-1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